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68"/>
        <w:gridCol w:w="2368"/>
        <w:gridCol w:w="2368"/>
        <w:gridCol w:w="4335"/>
        <w:gridCol w:w="2368"/>
        <w:gridCol w:w="2368"/>
        <w:gridCol w:w="2369"/>
        <w:gridCol w:w="2369"/>
      </w:tblGrid>
      <w:tr w:rsidR="009A6D47" w14:paraId="5BA86DBD" w14:textId="77777777" w:rsidTr="009A6D47">
        <w:tc>
          <w:tcPr>
            <w:tcW w:w="625" w:type="pct"/>
          </w:tcPr>
          <w:p w14:paraId="6E04B268" w14:textId="461760C6" w:rsidR="009A6D47" w:rsidRDefault="009A6D47">
            <w:r>
              <w:t>Name</w:t>
            </w:r>
          </w:p>
        </w:tc>
        <w:tc>
          <w:tcPr>
            <w:tcW w:w="625" w:type="pct"/>
          </w:tcPr>
          <w:p w14:paraId="453D3BCA" w14:textId="09E85CB5" w:rsidR="009A6D47" w:rsidRDefault="009A6D47">
            <w:r>
              <w:t>Price</w:t>
            </w:r>
          </w:p>
        </w:tc>
        <w:tc>
          <w:tcPr>
            <w:tcW w:w="625" w:type="pct"/>
          </w:tcPr>
          <w:p w14:paraId="592B7F89" w14:textId="323937E3" w:rsidR="009A6D47" w:rsidRDefault="009A6D47">
            <w:r>
              <w:t>Quantity</w:t>
            </w:r>
          </w:p>
        </w:tc>
        <w:tc>
          <w:tcPr>
            <w:tcW w:w="625" w:type="pct"/>
          </w:tcPr>
          <w:p w14:paraId="74C88BB9" w14:textId="5821D8C7" w:rsidR="009A6D47" w:rsidRDefault="009A6D47">
            <w:r>
              <w:t>URL</w:t>
            </w:r>
          </w:p>
        </w:tc>
        <w:tc>
          <w:tcPr>
            <w:tcW w:w="625" w:type="pct"/>
          </w:tcPr>
          <w:p w14:paraId="4CA53A0F" w14:textId="258637EA" w:rsidR="009A6D47" w:rsidRDefault="009A6D47">
            <w:r>
              <w:t>Sub Total</w:t>
            </w:r>
          </w:p>
        </w:tc>
        <w:tc>
          <w:tcPr>
            <w:tcW w:w="625" w:type="pct"/>
          </w:tcPr>
          <w:p w14:paraId="79B1230B" w14:textId="291BDBE2" w:rsidR="009A6D47" w:rsidRDefault="009A6D47">
            <w:r>
              <w:t>Delivery Fees</w:t>
            </w:r>
          </w:p>
        </w:tc>
        <w:tc>
          <w:tcPr>
            <w:tcW w:w="625" w:type="pct"/>
          </w:tcPr>
          <w:p w14:paraId="1B9A55C8" w14:textId="2CCF38B5" w:rsidR="009A6D47" w:rsidRDefault="009A6D47">
            <w:r>
              <w:t>Service Fees</w:t>
            </w:r>
          </w:p>
        </w:tc>
        <w:tc>
          <w:tcPr>
            <w:tcW w:w="625" w:type="pct"/>
          </w:tcPr>
          <w:p w14:paraId="0AD9AC02" w14:textId="24BF35CC" w:rsidR="009A6D47" w:rsidRDefault="009A6D47">
            <w:r>
              <w:t>Total Price</w:t>
            </w:r>
          </w:p>
        </w:tc>
      </w:tr>
      <w:tr w:rsidR="009A6D47" w14:paraId="01A8B251" w14:textId="77777777" w:rsidTr="009A6D47">
        <w:tc>
          <w:tcPr>
            <w:tcW w:w="625" w:type="pct"/>
          </w:tcPr>
          <w:p w14:paraId="6786E185" w14:textId="567F95DF" w:rsidR="009A6D47" w:rsidRDefault="009A6D47">
            <w:r>
              <w:t>Marigold HL Banana Milk</w:t>
            </w:r>
          </w:p>
        </w:tc>
        <w:tc>
          <w:tcPr>
            <w:tcW w:w="625" w:type="pct"/>
          </w:tcPr>
          <w:p w14:paraId="3C86A0CE" w14:textId="77A55FC7" w:rsidR="009A6D47" w:rsidRDefault="009A6D47">
            <w:r>
              <w:t>3.53</w:t>
            </w:r>
          </w:p>
        </w:tc>
        <w:tc>
          <w:tcPr>
            <w:tcW w:w="625" w:type="pct"/>
          </w:tcPr>
          <w:p w14:paraId="13D3D17C" w14:textId="1E585858" w:rsidR="009A6D47" w:rsidRDefault="009A6D47">
            <w:r>
              <w:t>1</w:t>
            </w:r>
          </w:p>
        </w:tc>
        <w:tc>
          <w:tcPr>
            <w:tcW w:w="625" w:type="pct"/>
          </w:tcPr>
          <w:p w14:paraId="401842EF" w14:textId="3E41F5F8" w:rsidR="009A6D47" w:rsidRDefault="009A6D47">
            <w:r>
              <w:t>https://shengsiong.com.sg/product/marigold-hl-banana-milk-1-l</w:t>
            </w:r>
          </w:p>
        </w:tc>
        <w:tc>
          <w:tcPr>
            <w:tcW w:w="625" w:type="pct"/>
          </w:tcPr>
          <w:p w14:paraId="7DCCB033" w14:textId="0386084F" w:rsidR="009A6D47" w:rsidRDefault="009A6D47">
            <w:r>
              <w:t>3.53</w:t>
            </w:r>
          </w:p>
        </w:tc>
        <w:tc>
          <w:tcPr>
            <w:tcW w:w="625" w:type="pct"/>
          </w:tcPr>
          <w:p w14:paraId="30908B84" w14:textId="67A496C4" w:rsidR="009A6D47" w:rsidRDefault="009A6D47">
            <w:r>
              <w:t>6</w:t>
            </w:r>
          </w:p>
        </w:tc>
        <w:tc>
          <w:tcPr>
            <w:tcW w:w="625" w:type="pct"/>
          </w:tcPr>
          <w:p w14:paraId="34450B83" w14:textId="3038D324" w:rsidR="009A6D47" w:rsidRDefault="009A6D47">
            <w:r>
              <w:t>1.99</w:t>
            </w:r>
          </w:p>
        </w:tc>
        <w:tc>
          <w:tcPr>
            <w:tcW w:w="625" w:type="pct"/>
          </w:tcPr>
          <w:p w14:paraId="57D78225" w14:textId="0F08E22D" w:rsidR="009A6D47" w:rsidRDefault="009A6D47">
            <w:r>
              <w:t>24.84</w:t>
            </w:r>
          </w:p>
        </w:tc>
      </w:tr>
      <w:tr w:rsidR="009A6D47" w14:paraId="159A9339" w14:textId="77777777" w:rsidTr="009A6D47">
        <w:tc>
          <w:tcPr>
            <w:tcW w:w="625" w:type="pct"/>
          </w:tcPr>
          <w:p w14:paraId="3FCD7DFB" w14:textId="3255326B" w:rsidR="009A6D47" w:rsidRDefault="009A6D47">
            <w:r>
              <w:t>Lay's Classic Potato Chips</w:t>
            </w:r>
          </w:p>
        </w:tc>
        <w:tc>
          <w:tcPr>
            <w:tcW w:w="625" w:type="pct"/>
          </w:tcPr>
          <w:p w14:paraId="4966D4A2" w14:textId="097C1388" w:rsidR="009A6D47" w:rsidRDefault="009A6D47">
            <w:r>
              <w:t>4.75</w:t>
            </w:r>
          </w:p>
        </w:tc>
        <w:tc>
          <w:tcPr>
            <w:tcW w:w="625" w:type="pct"/>
          </w:tcPr>
          <w:p w14:paraId="08F836FA" w14:textId="78060804" w:rsidR="009A6D47" w:rsidRDefault="009A6D47">
            <w:r>
              <w:t>1</w:t>
            </w:r>
          </w:p>
        </w:tc>
        <w:tc>
          <w:tcPr>
            <w:tcW w:w="625" w:type="pct"/>
          </w:tcPr>
          <w:p w14:paraId="3561CC6B" w14:textId="1A6E89D3" w:rsidR="009A6D47" w:rsidRDefault="009A6D47">
            <w:r>
              <w:t>https://shengsiong.com.sg/product/lays-classic-potato-chips-170-g</w:t>
            </w:r>
          </w:p>
        </w:tc>
        <w:tc>
          <w:tcPr>
            <w:tcW w:w="625" w:type="pct"/>
          </w:tcPr>
          <w:p w14:paraId="03EBF62C" w14:textId="1DAA2D9C" w:rsidR="009A6D47" w:rsidRDefault="009A6D47">
            <w:r>
              <w:t>4.75</w:t>
            </w:r>
          </w:p>
        </w:tc>
        <w:tc>
          <w:tcPr>
            <w:tcW w:w="625" w:type="pct"/>
          </w:tcPr>
          <w:p w14:paraId="0E4FAC89" w14:textId="77777777" w:rsidR="009A6D47" w:rsidRDefault="009A6D47"/>
        </w:tc>
        <w:tc>
          <w:tcPr>
            <w:tcW w:w="625" w:type="pct"/>
          </w:tcPr>
          <w:p w14:paraId="219AC03D" w14:textId="77777777" w:rsidR="009A6D47" w:rsidRDefault="009A6D47"/>
        </w:tc>
        <w:tc>
          <w:tcPr>
            <w:tcW w:w="625" w:type="pct"/>
          </w:tcPr>
          <w:p w14:paraId="48CDAE0A" w14:textId="77777777" w:rsidR="009A6D47" w:rsidRDefault="009A6D47"/>
        </w:tc>
      </w:tr>
      <w:tr w:rsidR="009A6D47" w14:paraId="36A72A87" w14:textId="77777777" w:rsidTr="009A6D47">
        <w:tc>
          <w:tcPr>
            <w:tcW w:w="625" w:type="pct"/>
          </w:tcPr>
          <w:p w14:paraId="660EA029" w14:textId="24A477DD" w:rsidR="009A6D47" w:rsidRDefault="009A6D47">
            <w:r>
              <w:t>Milo Gao Kosong 750g</w:t>
            </w:r>
          </w:p>
        </w:tc>
        <w:tc>
          <w:tcPr>
            <w:tcW w:w="625" w:type="pct"/>
          </w:tcPr>
          <w:p w14:paraId="5A233669" w14:textId="549729FB" w:rsidR="009A6D47" w:rsidRDefault="009A6D47">
            <w:r>
              <w:t>48.57</w:t>
            </w:r>
          </w:p>
        </w:tc>
        <w:tc>
          <w:tcPr>
            <w:tcW w:w="625" w:type="pct"/>
          </w:tcPr>
          <w:p w14:paraId="13EB3B1B" w14:textId="46327413" w:rsidR="009A6D47" w:rsidRDefault="009A6D47">
            <w:r>
              <w:t>1</w:t>
            </w:r>
          </w:p>
        </w:tc>
        <w:tc>
          <w:tcPr>
            <w:tcW w:w="625" w:type="pct"/>
          </w:tcPr>
          <w:p w14:paraId="42472FEF" w14:textId="189BDA57" w:rsidR="009A6D47" w:rsidRDefault="009A6D47">
            <w:r>
              <w:t>https://shengsiong.com.sg/product/milo-gao-kosong-750-g</w:t>
            </w:r>
          </w:p>
        </w:tc>
        <w:tc>
          <w:tcPr>
            <w:tcW w:w="625" w:type="pct"/>
          </w:tcPr>
          <w:p w14:paraId="4006B559" w14:textId="2E14027D" w:rsidR="009A6D47" w:rsidRDefault="009A6D47">
            <w:r>
              <w:t>8.57</w:t>
            </w:r>
          </w:p>
        </w:tc>
        <w:tc>
          <w:tcPr>
            <w:tcW w:w="625" w:type="pct"/>
          </w:tcPr>
          <w:p w14:paraId="5C67E2C9" w14:textId="77777777" w:rsidR="009A6D47" w:rsidRDefault="009A6D47"/>
        </w:tc>
        <w:tc>
          <w:tcPr>
            <w:tcW w:w="625" w:type="pct"/>
          </w:tcPr>
          <w:p w14:paraId="18740F7D" w14:textId="77777777" w:rsidR="009A6D47" w:rsidRDefault="009A6D47"/>
        </w:tc>
        <w:tc>
          <w:tcPr>
            <w:tcW w:w="625" w:type="pct"/>
          </w:tcPr>
          <w:p w14:paraId="3782F96A" w14:textId="77777777" w:rsidR="009A6D47" w:rsidRDefault="009A6D47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966F87"/>
    <w:rsid w:val="009979D7"/>
    <w:rsid w:val="009A6D4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12T13:15:00Z</dcterms:modified>
</cp:coreProperties>
</file>